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36A69" w14:textId="64447328" w:rsidR="00DE601F" w:rsidRDefault="008275BD" w:rsidP="00DE601F">
      <w:r w:rsidRPr="000F631A">
        <w:rPr>
          <w:rFonts w:ascii="Arial Black" w:hAnsi="Arial Black"/>
          <w:b/>
          <w:noProof/>
        </w:rPr>
        <w:drawing>
          <wp:inline distT="0" distB="0" distL="0" distR="0" wp14:anchorId="3102BAF2" wp14:editId="1AD386B0">
            <wp:extent cx="1379220" cy="701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C09E6" w14:textId="77777777" w:rsidR="00640A6B" w:rsidRPr="008275BD" w:rsidRDefault="00640A6B">
      <w:pPr>
        <w:pStyle w:val="BodyText"/>
        <w:rPr>
          <w:rFonts w:asciiTheme="minorHAnsi" w:hAnsiTheme="minorHAnsi" w:cstheme="minorHAnsi"/>
          <w:b/>
          <w:sz w:val="24"/>
        </w:rPr>
      </w:pPr>
    </w:p>
    <w:p w14:paraId="21417662" w14:textId="1922599F" w:rsidR="00966D00" w:rsidRPr="00966D00" w:rsidRDefault="00714115" w:rsidP="008E31E2">
      <w:pPr>
        <w:pStyle w:val="BodyText"/>
        <w:rPr>
          <w:rFonts w:asciiTheme="minorHAnsi" w:hAnsiTheme="minorHAnsi" w:cstheme="minorHAnsi"/>
          <w:b/>
          <w:sz w:val="28"/>
          <w:szCs w:val="28"/>
        </w:rPr>
      </w:pPr>
      <w:r w:rsidRPr="00FF3AA7">
        <w:rPr>
          <w:rFonts w:asciiTheme="minorHAnsi" w:hAnsiTheme="minorHAnsi" w:cstheme="minorHAnsi"/>
          <w:b/>
          <w:sz w:val="28"/>
          <w:szCs w:val="28"/>
        </w:rPr>
        <w:t xml:space="preserve">Application for </w:t>
      </w:r>
      <w:r w:rsidR="0082131C" w:rsidRPr="00FF3AA7">
        <w:rPr>
          <w:rFonts w:asciiTheme="minorHAnsi" w:hAnsiTheme="minorHAnsi" w:cstheme="minorHAnsi"/>
          <w:b/>
          <w:sz w:val="28"/>
          <w:szCs w:val="28"/>
        </w:rPr>
        <w:t>LARIMER COUNTY</w:t>
      </w:r>
      <w:r w:rsidR="00DE601F" w:rsidRPr="00FF3AA7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8E31E2" w:rsidRPr="00FF3AA7">
        <w:rPr>
          <w:rFonts w:asciiTheme="minorHAnsi" w:hAnsiTheme="minorHAnsi" w:cstheme="minorHAnsi"/>
          <w:b/>
          <w:sz w:val="28"/>
          <w:szCs w:val="28"/>
        </w:rPr>
        <w:t>PRIVATE ACTIVITY BOND (PAB) ALLOCATION</w:t>
      </w:r>
    </w:p>
    <w:p w14:paraId="039C5B60" w14:textId="42E72859" w:rsidR="00966D00" w:rsidRPr="008275BD" w:rsidRDefault="00966D00" w:rsidP="008E31E2">
      <w:pPr>
        <w:pStyle w:val="BodyText"/>
        <w:rPr>
          <w:rFonts w:asciiTheme="minorHAnsi" w:hAnsiTheme="minorHAnsi" w:cstheme="minorHAnsi"/>
          <w:bCs/>
          <w:sz w:val="24"/>
        </w:rPr>
      </w:pPr>
    </w:p>
    <w:p w14:paraId="42AB7557" w14:textId="1F50B303" w:rsidR="004962A1" w:rsidRDefault="00876AF5" w:rsidP="00714115">
      <w:pPr>
        <w:rPr>
          <w:rFonts w:ascii="Roboto" w:hAnsi="Roboto"/>
          <w:color w:val="5E5E5E"/>
          <w:sz w:val="21"/>
          <w:szCs w:val="21"/>
          <w:shd w:val="clear" w:color="auto" w:fill="FFFFFF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Applications for the County’s allocation </w:t>
      </w:r>
      <w:proofErr w:type="gramStart"/>
      <w:r>
        <w:rPr>
          <w:rFonts w:asciiTheme="minorHAnsi" w:hAnsiTheme="minorHAnsi" w:cstheme="minorHAnsi"/>
          <w:b/>
          <w:bCs/>
          <w:sz w:val="24"/>
          <w:szCs w:val="24"/>
        </w:rPr>
        <w:t>are</w:t>
      </w:r>
      <w:proofErr w:type="gramEnd"/>
      <w:r>
        <w:rPr>
          <w:rFonts w:asciiTheme="minorHAnsi" w:hAnsiTheme="minorHAnsi" w:cstheme="minorHAnsi"/>
          <w:b/>
          <w:bCs/>
          <w:sz w:val="24"/>
          <w:szCs w:val="24"/>
        </w:rPr>
        <w:t xml:space="preserve"> due by March 1.  </w:t>
      </w:r>
      <w:r w:rsidR="001B7FE9">
        <w:rPr>
          <w:rFonts w:asciiTheme="minorHAnsi" w:hAnsiTheme="minorHAnsi" w:cstheme="minorHAnsi"/>
          <w:b/>
          <w:bCs/>
          <w:sz w:val="24"/>
          <w:szCs w:val="24"/>
        </w:rPr>
        <w:t>Please provide the following information</w:t>
      </w:r>
      <w:r w:rsidR="00B71DF1">
        <w:rPr>
          <w:rFonts w:asciiTheme="minorHAnsi" w:hAnsiTheme="minorHAnsi" w:cstheme="minorHAnsi"/>
          <w:b/>
          <w:bCs/>
          <w:sz w:val="24"/>
          <w:szCs w:val="24"/>
        </w:rPr>
        <w:t>.  Email your application</w:t>
      </w:r>
      <w:r w:rsidR="00D5709D">
        <w:rPr>
          <w:rFonts w:asciiTheme="minorHAnsi" w:hAnsiTheme="minorHAnsi" w:cstheme="minorHAnsi"/>
          <w:b/>
          <w:bCs/>
          <w:sz w:val="24"/>
          <w:szCs w:val="24"/>
        </w:rPr>
        <w:t xml:space="preserve"> or direct any questions</w:t>
      </w:r>
      <w:r w:rsidR="00B71DF1">
        <w:rPr>
          <w:rFonts w:asciiTheme="minorHAnsi" w:hAnsiTheme="minorHAnsi" w:cstheme="minorHAnsi"/>
          <w:b/>
          <w:bCs/>
          <w:sz w:val="24"/>
          <w:szCs w:val="24"/>
        </w:rPr>
        <w:t xml:space="preserve"> to</w:t>
      </w:r>
      <w:r w:rsidR="00D05D7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D05D72">
        <w:rPr>
          <w:rFonts w:asciiTheme="minorHAnsi" w:hAnsiTheme="minorHAnsi" w:cstheme="minorHAnsi"/>
          <w:b/>
          <w:bCs/>
          <w:sz w:val="24"/>
          <w:szCs w:val="24"/>
        </w:rPr>
        <w:t>Alea</w:t>
      </w:r>
      <w:proofErr w:type="spellEnd"/>
      <w:r w:rsidR="00D05D72">
        <w:rPr>
          <w:rFonts w:asciiTheme="minorHAnsi" w:hAnsiTheme="minorHAnsi" w:cstheme="minorHAnsi"/>
          <w:b/>
          <w:bCs/>
          <w:sz w:val="24"/>
          <w:szCs w:val="24"/>
        </w:rPr>
        <w:t xml:space="preserve"> Rodriguez, Housing Stability Program Manager</w:t>
      </w:r>
      <w:r w:rsidR="00D5709D">
        <w:rPr>
          <w:rFonts w:asciiTheme="minorHAnsi" w:hAnsiTheme="minorHAnsi" w:cstheme="minorHAnsi"/>
          <w:b/>
          <w:bCs/>
          <w:sz w:val="24"/>
          <w:szCs w:val="24"/>
        </w:rPr>
        <w:t xml:space="preserve">, at </w:t>
      </w:r>
      <w:hyperlink r:id="rId9" w:history="1">
        <w:r w:rsidR="00D05D72" w:rsidRPr="00F500AC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rodrigal@co.larimer.co.us</w:t>
        </w:r>
      </w:hyperlink>
    </w:p>
    <w:p w14:paraId="5CAE7618" w14:textId="77777777" w:rsidR="00D05D72" w:rsidRDefault="00D05D72" w:rsidP="00714115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3678A80A" w14:textId="454EA32F" w:rsidR="00DC38E4" w:rsidRPr="001863AC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Applicant Contact Information</w:t>
      </w:r>
      <w:r w:rsidR="00FF3AA7" w:rsidRPr="001B7FE9">
        <w:rPr>
          <w:rFonts w:asciiTheme="minorHAnsi" w:hAnsiTheme="minorHAnsi" w:cstheme="minorHAnsi"/>
          <w:sz w:val="24"/>
          <w:szCs w:val="24"/>
        </w:rPr>
        <w:t xml:space="preserve"> </w:t>
      </w:r>
      <w:r w:rsidR="001B7FE9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(Note that </w:t>
      </w:r>
      <w:r w:rsidRPr="001863AC">
        <w:rPr>
          <w:rFonts w:asciiTheme="minorHAnsi" w:hAnsiTheme="minorHAnsi" w:cstheme="minorHAnsi"/>
          <w:b/>
          <w:bCs/>
          <w:sz w:val="24"/>
          <w:szCs w:val="24"/>
        </w:rPr>
        <w:t>Applicant must be</w:t>
      </w:r>
      <w:r w:rsidR="0001787D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 a qualified issuer </w:t>
      </w:r>
      <w:r w:rsidR="00FF3AA7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(housing authority or local government) or </w:t>
      </w:r>
      <w:r w:rsidR="00DC38E4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902CCE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private sector entity </w:t>
      </w:r>
      <w:r w:rsidR="00DC38E4" w:rsidRPr="001863AC">
        <w:rPr>
          <w:rFonts w:asciiTheme="minorHAnsi" w:hAnsiTheme="minorHAnsi" w:cstheme="minorHAnsi"/>
          <w:b/>
          <w:bCs/>
          <w:sz w:val="24"/>
          <w:szCs w:val="24"/>
          <w:u w:val="single"/>
        </w:rPr>
        <w:t>who has partnered with a qualified issuer</w:t>
      </w:r>
      <w:r w:rsidR="00966D00" w:rsidRPr="001863AC">
        <w:rPr>
          <w:rFonts w:asciiTheme="minorHAnsi" w:hAnsiTheme="minorHAnsi" w:cstheme="minorHAnsi"/>
          <w:b/>
          <w:bCs/>
          <w:sz w:val="24"/>
          <w:szCs w:val="24"/>
          <w:u w:val="single"/>
        </w:rPr>
        <w:t>.</w:t>
      </w:r>
      <w:r w:rsidR="001B7FE9" w:rsidRPr="001863AC">
        <w:rPr>
          <w:rFonts w:asciiTheme="minorHAnsi" w:hAnsiTheme="minorHAnsi" w:cstheme="minorHAnsi"/>
          <w:b/>
          <w:bCs/>
          <w:sz w:val="24"/>
          <w:szCs w:val="24"/>
        </w:rPr>
        <w:t>)</w:t>
      </w:r>
    </w:p>
    <w:p w14:paraId="74EB591F" w14:textId="03C6F200" w:rsidR="00714115" w:rsidRP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23EA7AC" w14:textId="4B6851FC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Issuer Contact Information (If other than applica</w:t>
      </w:r>
      <w:r w:rsidR="00FF3AA7" w:rsidRPr="0053670D">
        <w:rPr>
          <w:rFonts w:asciiTheme="minorHAnsi" w:hAnsiTheme="minorHAnsi" w:cstheme="minorHAnsi"/>
          <w:b/>
          <w:bCs/>
          <w:sz w:val="24"/>
          <w:szCs w:val="24"/>
        </w:rPr>
        <w:t>n</w:t>
      </w:r>
      <w:r w:rsidRPr="0053670D">
        <w:rPr>
          <w:rFonts w:asciiTheme="minorHAnsi" w:hAnsiTheme="minorHAnsi" w:cstheme="minorHAnsi"/>
          <w:b/>
          <w:bCs/>
          <w:sz w:val="24"/>
          <w:szCs w:val="24"/>
        </w:rPr>
        <w:t>t)</w:t>
      </w:r>
      <w:r w:rsidR="00586ACE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0BF3D7C9" w14:textId="363DE26A" w:rsidR="00714115" w:rsidRP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23F9DC3" w14:textId="57EC66B5" w:rsidR="001165F4" w:rsidRPr="0053670D" w:rsidRDefault="00714115" w:rsidP="0053670D">
      <w:pPr>
        <w:pStyle w:val="ListParagraph"/>
        <w:numPr>
          <w:ilvl w:val="0"/>
          <w:numId w:val="44"/>
        </w:numPr>
        <w:spacing w:before="40"/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Description of Project and Project Location</w:t>
      </w:r>
      <w:r w:rsidR="00FF3AA7" w:rsidRPr="0053670D">
        <w:rPr>
          <w:rFonts w:asciiTheme="minorHAnsi" w:hAnsiTheme="minorHAnsi" w:cstheme="minorHAnsi"/>
          <w:sz w:val="24"/>
          <w:szCs w:val="24"/>
        </w:rPr>
        <w:t xml:space="preserve">.  </w:t>
      </w:r>
      <w:r w:rsidR="004962A1" w:rsidRPr="0053670D">
        <w:rPr>
          <w:rFonts w:asciiTheme="minorHAnsi" w:hAnsiTheme="minorHAnsi" w:cstheme="minorHAnsi"/>
          <w:sz w:val="24"/>
          <w:szCs w:val="24"/>
        </w:rPr>
        <w:t xml:space="preserve">Include </w:t>
      </w:r>
      <w:r w:rsidR="00966D00" w:rsidRPr="0053670D">
        <w:rPr>
          <w:rFonts w:asciiTheme="minorHAnsi" w:hAnsiTheme="minorHAnsi" w:cstheme="minorHAnsi"/>
          <w:sz w:val="24"/>
          <w:szCs w:val="24"/>
        </w:rPr>
        <w:t>information such as</w:t>
      </w:r>
      <w:r w:rsidR="004962A1" w:rsidRPr="0053670D">
        <w:rPr>
          <w:rFonts w:asciiTheme="minorHAnsi" w:hAnsiTheme="minorHAnsi" w:cstheme="minorHAnsi"/>
          <w:sz w:val="24"/>
          <w:szCs w:val="24"/>
        </w:rPr>
        <w:t xml:space="preserve"> </w:t>
      </w:r>
      <w:r w:rsidR="00FF3AA7" w:rsidRPr="0053670D">
        <w:rPr>
          <w:rFonts w:asciiTheme="minorHAnsi" w:hAnsiTheme="minorHAnsi" w:cstheme="minorHAnsi"/>
          <w:sz w:val="24"/>
          <w:szCs w:val="24"/>
        </w:rPr>
        <w:t xml:space="preserve">number </w:t>
      </w:r>
      <w:r w:rsidR="004212D7" w:rsidRPr="0053670D">
        <w:rPr>
          <w:rFonts w:asciiTheme="minorHAnsi" w:hAnsiTheme="minorHAnsi" w:cstheme="minorHAnsi"/>
          <w:sz w:val="24"/>
          <w:szCs w:val="24"/>
        </w:rPr>
        <w:t xml:space="preserve">and type </w:t>
      </w:r>
      <w:r w:rsidR="00FF3AA7" w:rsidRPr="0053670D">
        <w:rPr>
          <w:rFonts w:asciiTheme="minorHAnsi" w:hAnsiTheme="minorHAnsi" w:cstheme="minorHAnsi"/>
          <w:sz w:val="24"/>
          <w:szCs w:val="24"/>
        </w:rPr>
        <w:t>of units being created or restored</w:t>
      </w:r>
      <w:r w:rsidR="00966D00" w:rsidRPr="0053670D">
        <w:rPr>
          <w:rFonts w:asciiTheme="minorHAnsi" w:hAnsiTheme="minorHAnsi" w:cstheme="minorHAnsi"/>
          <w:sz w:val="24"/>
          <w:szCs w:val="24"/>
        </w:rPr>
        <w:t>;</w:t>
      </w:r>
      <w:r w:rsidR="004962A1" w:rsidRPr="0053670D">
        <w:rPr>
          <w:rFonts w:asciiTheme="minorHAnsi" w:hAnsiTheme="minorHAnsi" w:cstheme="minorHAnsi"/>
          <w:sz w:val="24"/>
          <w:szCs w:val="24"/>
        </w:rPr>
        <w:t xml:space="preserve"> </w:t>
      </w:r>
      <w:r w:rsidR="001165F4" w:rsidRPr="0053670D">
        <w:rPr>
          <w:rFonts w:asciiTheme="minorHAnsi" w:hAnsiTheme="minorHAnsi" w:cstheme="minorHAnsi"/>
          <w:sz w:val="24"/>
          <w:szCs w:val="24"/>
        </w:rPr>
        <w:t xml:space="preserve">location proximity to essential services, such as transportation, health care, and </w:t>
      </w:r>
      <w:r w:rsidR="00966D00" w:rsidRPr="0053670D">
        <w:rPr>
          <w:rFonts w:asciiTheme="minorHAnsi" w:hAnsiTheme="minorHAnsi" w:cstheme="minorHAnsi"/>
          <w:sz w:val="24"/>
          <w:szCs w:val="24"/>
        </w:rPr>
        <w:t>grocery; innovative</w:t>
      </w:r>
      <w:r w:rsidR="001165F4" w:rsidRPr="0053670D">
        <w:rPr>
          <w:rFonts w:asciiTheme="minorHAnsi" w:hAnsiTheme="minorHAnsi" w:cstheme="minorHAnsi"/>
          <w:sz w:val="24"/>
          <w:szCs w:val="24"/>
        </w:rPr>
        <w:t xml:space="preserve"> design including standards for energy and water efficiency and conservation and renewable energy</w:t>
      </w:r>
      <w:r w:rsidR="00A43F12">
        <w:rPr>
          <w:rFonts w:asciiTheme="minorHAnsi" w:hAnsiTheme="minorHAnsi" w:cstheme="minorHAnsi"/>
          <w:sz w:val="24"/>
          <w:szCs w:val="24"/>
        </w:rPr>
        <w:t>;</w:t>
      </w:r>
      <w:r w:rsidR="004212D7" w:rsidRPr="0053670D">
        <w:rPr>
          <w:rFonts w:asciiTheme="minorHAnsi" w:hAnsiTheme="minorHAnsi" w:cstheme="minorHAnsi"/>
          <w:sz w:val="24"/>
          <w:szCs w:val="24"/>
        </w:rPr>
        <w:t xml:space="preserve"> </w:t>
      </w:r>
      <w:r w:rsidR="006962FF">
        <w:rPr>
          <w:rFonts w:asciiTheme="minorHAnsi" w:hAnsiTheme="minorHAnsi" w:cstheme="minorHAnsi"/>
          <w:sz w:val="24"/>
          <w:szCs w:val="24"/>
        </w:rPr>
        <w:t xml:space="preserve">amenities; </w:t>
      </w:r>
      <w:r w:rsidR="004212D7" w:rsidRPr="0053670D">
        <w:rPr>
          <w:rFonts w:asciiTheme="minorHAnsi" w:hAnsiTheme="minorHAnsi" w:cstheme="minorHAnsi"/>
          <w:sz w:val="24"/>
          <w:szCs w:val="24"/>
        </w:rPr>
        <w:t>on-site services provided by the applicant, such as childcare, economic self-sufficiency, and housing retention services</w:t>
      </w:r>
      <w:r w:rsidR="00A43F12">
        <w:rPr>
          <w:rFonts w:asciiTheme="minorHAnsi" w:hAnsiTheme="minorHAnsi" w:cstheme="minorHAnsi"/>
          <w:sz w:val="24"/>
          <w:szCs w:val="24"/>
        </w:rPr>
        <w:t>.</w:t>
      </w:r>
      <w:r w:rsidR="004212D7" w:rsidRPr="0053670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F23D19F" w14:textId="5D93FEC1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7D5BEA3" w14:textId="645C4159" w:rsidR="00966D00" w:rsidRPr="00966D00" w:rsidRDefault="00714115" w:rsidP="0053670D">
      <w:pPr>
        <w:pStyle w:val="ListParagraph"/>
        <w:numPr>
          <w:ilvl w:val="0"/>
          <w:numId w:val="44"/>
        </w:numPr>
        <w:spacing w:before="40"/>
        <w:rPr>
          <w:rFonts w:asciiTheme="minorHAnsi" w:hAnsiTheme="minorHAnsi" w:cstheme="minorHAnsi"/>
          <w:sz w:val="24"/>
          <w:szCs w:val="24"/>
        </w:rPr>
      </w:pPr>
      <w:r w:rsidRPr="00966D00">
        <w:rPr>
          <w:rFonts w:asciiTheme="minorHAnsi" w:hAnsiTheme="minorHAnsi" w:cstheme="minorHAnsi"/>
          <w:b/>
          <w:bCs/>
          <w:sz w:val="24"/>
          <w:szCs w:val="24"/>
        </w:rPr>
        <w:t>Type and number of individuals that will be served by the project</w:t>
      </w:r>
      <w:r w:rsidR="00FF3AA7" w:rsidRPr="00966D00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4962A1" w:rsidRPr="00966D00">
        <w:rPr>
          <w:rFonts w:asciiTheme="minorHAnsi" w:hAnsiTheme="minorHAnsi" w:cstheme="minorHAnsi"/>
          <w:sz w:val="24"/>
          <w:szCs w:val="24"/>
        </w:rPr>
        <w:t xml:space="preserve">Include </w:t>
      </w:r>
      <w:r w:rsidR="00966D00">
        <w:rPr>
          <w:rFonts w:asciiTheme="minorHAnsi" w:hAnsiTheme="minorHAnsi" w:cstheme="minorHAnsi"/>
          <w:sz w:val="24"/>
          <w:szCs w:val="24"/>
        </w:rPr>
        <w:t>information such as</w:t>
      </w:r>
      <w:r w:rsidR="004962A1" w:rsidRPr="00966D00">
        <w:rPr>
          <w:rFonts w:asciiTheme="minorHAnsi" w:hAnsiTheme="minorHAnsi" w:cstheme="minorHAnsi"/>
          <w:sz w:val="24"/>
          <w:szCs w:val="24"/>
        </w:rPr>
        <w:t xml:space="preserve"> </w:t>
      </w:r>
      <w:r w:rsidR="00D24B39">
        <w:rPr>
          <w:rFonts w:asciiTheme="minorHAnsi" w:hAnsiTheme="minorHAnsi" w:cstheme="minorHAnsi"/>
          <w:sz w:val="24"/>
          <w:szCs w:val="24"/>
        </w:rPr>
        <w:t>i</w:t>
      </w:r>
      <w:r w:rsidR="00966D00" w:rsidRPr="00966D00">
        <w:rPr>
          <w:rFonts w:asciiTheme="minorHAnsi" w:hAnsiTheme="minorHAnsi" w:cstheme="minorHAnsi"/>
          <w:sz w:val="24"/>
          <w:szCs w:val="24"/>
        </w:rPr>
        <w:t>ncome levels supported by the project</w:t>
      </w:r>
      <w:r w:rsidR="00D24B39">
        <w:rPr>
          <w:rFonts w:asciiTheme="minorHAnsi" w:hAnsiTheme="minorHAnsi" w:cstheme="minorHAnsi"/>
          <w:sz w:val="24"/>
          <w:szCs w:val="24"/>
        </w:rPr>
        <w:t xml:space="preserve">; </w:t>
      </w:r>
      <w:r w:rsidR="00966D00" w:rsidRPr="00966D00">
        <w:rPr>
          <w:rFonts w:asciiTheme="minorHAnsi" w:hAnsiTheme="minorHAnsi" w:cstheme="minorHAnsi"/>
          <w:sz w:val="24"/>
          <w:szCs w:val="24"/>
        </w:rPr>
        <w:t xml:space="preserve">and number of project units designed to serve special needs populations, such as older adults over age 60, or persons with disabilities. </w:t>
      </w:r>
    </w:p>
    <w:p w14:paraId="45F4C26D" w14:textId="2DFF36F4" w:rsidR="00714115" w:rsidRPr="00966D00" w:rsidRDefault="00714115" w:rsidP="0053670D">
      <w:pPr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14:paraId="45682BBC" w14:textId="2FF3C064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Amount of allocation requested:</w:t>
      </w:r>
      <w:r w:rsidR="00FF3AA7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$</w:t>
      </w:r>
    </w:p>
    <w:p w14:paraId="0E6AF9BC" w14:textId="38FB6196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12D894F" w14:textId="5961FF8D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Experience with similar projects</w:t>
      </w:r>
      <w:r w:rsidR="00966D00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Include information such as </w:t>
      </w:r>
      <w:r w:rsidRPr="0053670D">
        <w:rPr>
          <w:rFonts w:asciiTheme="minorHAnsi" w:hAnsiTheme="minorHAnsi" w:cstheme="minorHAnsi"/>
          <w:sz w:val="24"/>
          <w:szCs w:val="24"/>
        </w:rPr>
        <w:t>experience within Colorado</w:t>
      </w:r>
      <w:r w:rsidR="00FF3AA7" w:rsidRPr="0053670D">
        <w:rPr>
          <w:rFonts w:asciiTheme="minorHAnsi" w:hAnsiTheme="minorHAnsi" w:cstheme="minorHAnsi"/>
          <w:sz w:val="24"/>
          <w:szCs w:val="24"/>
        </w:rPr>
        <w:t xml:space="preserve"> and northern Colorado</w:t>
      </w:r>
      <w:r w:rsidR="0053670D">
        <w:rPr>
          <w:rFonts w:asciiTheme="minorHAnsi" w:hAnsiTheme="minorHAnsi" w:cstheme="minorHAnsi"/>
          <w:sz w:val="24"/>
          <w:szCs w:val="24"/>
        </w:rPr>
        <w:t>; nation-wide experience;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 and type and number of projects started or completed. </w:t>
      </w:r>
    </w:p>
    <w:p w14:paraId="1B3847B4" w14:textId="5923825B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E098C6E" w14:textId="1DDDFFE4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Current project stage and estimated date of groundbreaking.  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Include information such as degree of site control and readiness to proceed.  </w:t>
      </w:r>
    </w:p>
    <w:p w14:paraId="550EFF80" w14:textId="3B6CAC77" w:rsidR="00FF3AA7" w:rsidRDefault="00FF3AA7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3563F57" w14:textId="62A8F9F9" w:rsidR="00FF3AA7" w:rsidRPr="0053670D" w:rsidRDefault="00FF3AA7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Resources being leveraged to develop and support the project.</w:t>
      </w:r>
      <w:r w:rsidR="00966D00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Include information </w:t>
      </w:r>
      <w:r w:rsidR="00654E0E" w:rsidRPr="0053670D">
        <w:rPr>
          <w:rFonts w:asciiTheme="minorHAnsi" w:hAnsiTheme="minorHAnsi" w:cstheme="minorHAnsi"/>
          <w:sz w:val="24"/>
          <w:szCs w:val="24"/>
        </w:rPr>
        <w:t>such as amount of funding</w:t>
      </w:r>
      <w:r w:rsidR="0053670D">
        <w:rPr>
          <w:rFonts w:asciiTheme="minorHAnsi" w:hAnsiTheme="minorHAnsi" w:cstheme="minorHAnsi"/>
          <w:sz w:val="24"/>
          <w:szCs w:val="24"/>
        </w:rPr>
        <w:t xml:space="preserve"> required for project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 and funding</w:t>
      </w:r>
      <w:r w:rsidR="0053670D">
        <w:rPr>
          <w:rFonts w:asciiTheme="minorHAnsi" w:hAnsiTheme="minorHAnsi" w:cstheme="minorHAnsi"/>
          <w:sz w:val="24"/>
          <w:szCs w:val="24"/>
        </w:rPr>
        <w:t xml:space="preserve"> sources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B8ADB40" w14:textId="3909E989" w:rsidR="00FF3AA7" w:rsidRDefault="00FF3AA7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4C510AF4" w14:textId="50FE014E" w:rsidR="00FF3AA7" w:rsidRPr="0053670D" w:rsidRDefault="00FF3AA7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Extent of collaboration with public and private sector partners</w:t>
      </w:r>
      <w:r w:rsidR="00654E0E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Include information </w:t>
      </w:r>
      <w:r w:rsidR="0053670D" w:rsidRPr="0053670D">
        <w:rPr>
          <w:rFonts w:asciiTheme="minorHAnsi" w:hAnsiTheme="minorHAnsi" w:cstheme="minorHAnsi"/>
          <w:sz w:val="24"/>
          <w:szCs w:val="24"/>
        </w:rPr>
        <w:t>about other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 entities which have assigned their allocation to the project or other partnerships. </w:t>
      </w:r>
    </w:p>
    <w:p w14:paraId="4F5E0971" w14:textId="77777777" w:rsidR="00654E0E" w:rsidRPr="00654E0E" w:rsidRDefault="00654E0E" w:rsidP="0053670D">
      <w:pPr>
        <w:rPr>
          <w:rFonts w:asciiTheme="minorHAnsi" w:hAnsiTheme="minorHAnsi" w:cstheme="minorHAnsi"/>
          <w:sz w:val="24"/>
          <w:szCs w:val="24"/>
        </w:rPr>
      </w:pPr>
    </w:p>
    <w:p w14:paraId="2873B3D7" w14:textId="2845D7E2" w:rsidR="00FF3AA7" w:rsidRPr="0053670D" w:rsidRDefault="00FF3AA7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Completed or anticipated review of the project by the public in surrounding areas and neighborhoods.</w:t>
      </w:r>
      <w:r w:rsidR="00654E0E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Include information about completed or anticipated neighborhood meetings or why such meetings will not be applicable. </w:t>
      </w:r>
    </w:p>
    <w:p w14:paraId="256915DA" w14:textId="1A77CEE6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1490036" w14:textId="6899C300" w:rsidR="00654E0E" w:rsidRDefault="00654E0E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DDAB75B" w14:textId="696BE353" w:rsidR="00654E0E" w:rsidRPr="0053670D" w:rsidRDefault="00654E0E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Other relevant information</w:t>
      </w:r>
    </w:p>
    <w:p w14:paraId="6AFCD6B8" w14:textId="00C63C72" w:rsidR="00654E0E" w:rsidRDefault="00654E0E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0098E98" w14:textId="07078518" w:rsidR="00654E0E" w:rsidRPr="0053670D" w:rsidRDefault="00654E0E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Attachments</w:t>
      </w:r>
      <w:r w:rsidRPr="0053670D">
        <w:rPr>
          <w:rFonts w:asciiTheme="minorHAnsi" w:hAnsiTheme="minorHAnsi" w:cstheme="minorHAnsi"/>
          <w:sz w:val="24"/>
          <w:szCs w:val="24"/>
        </w:rPr>
        <w:t>.  Location map and conceptual designs</w:t>
      </w:r>
      <w:r w:rsidR="001B7FE9">
        <w:rPr>
          <w:rFonts w:asciiTheme="minorHAnsi" w:hAnsiTheme="minorHAnsi" w:cstheme="minorHAnsi"/>
          <w:sz w:val="24"/>
          <w:szCs w:val="24"/>
        </w:rPr>
        <w:t xml:space="preserve"> if available, along with any other information which would help the selection committee.</w:t>
      </w:r>
      <w:r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sectPr w:rsidR="00654E0E" w:rsidRPr="0053670D" w:rsidSect="0087387E">
      <w:headerReference w:type="default" r:id="rId10"/>
      <w:headerReference w:type="first" r:id="rId11"/>
      <w:pgSz w:w="12240" w:h="15840" w:code="1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42CDF" w14:textId="77777777" w:rsidR="0038232A" w:rsidRDefault="0038232A">
      <w:r>
        <w:separator/>
      </w:r>
    </w:p>
  </w:endnote>
  <w:endnote w:type="continuationSeparator" w:id="0">
    <w:p w14:paraId="44CBDF1F" w14:textId="77777777" w:rsidR="0038232A" w:rsidRDefault="00382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BA2BB" w14:textId="77777777" w:rsidR="0038232A" w:rsidRDefault="0038232A">
      <w:r>
        <w:separator/>
      </w:r>
    </w:p>
  </w:footnote>
  <w:footnote w:type="continuationSeparator" w:id="0">
    <w:p w14:paraId="5DFF7257" w14:textId="77777777" w:rsidR="0038232A" w:rsidRDefault="00382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C1F48" w14:textId="1CB1C8CE" w:rsidR="00150814" w:rsidRDefault="00586ACE" w:rsidP="00586ACE">
    <w:pPr>
      <w:pStyle w:val="Header"/>
      <w:ind w:left="6480"/>
    </w:pPr>
    <w:r>
      <w:t>PAB Application, continued</w:t>
    </w:r>
  </w:p>
  <w:p w14:paraId="582BB234" w14:textId="77777777" w:rsidR="00586ACE" w:rsidRPr="00586ACE" w:rsidRDefault="00586ACE" w:rsidP="00586A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B4270" w14:textId="7AA428FF" w:rsidR="0053670D" w:rsidRDefault="0053670D">
    <w:pPr>
      <w:pStyle w:val="Header"/>
    </w:pPr>
  </w:p>
  <w:p w14:paraId="1E6F7110" w14:textId="77777777" w:rsidR="0053670D" w:rsidRDefault="005367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7532"/>
    <w:multiLevelType w:val="hybridMultilevel"/>
    <w:tmpl w:val="95CE86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4C15B6"/>
    <w:multiLevelType w:val="hybridMultilevel"/>
    <w:tmpl w:val="C06A1B46"/>
    <w:lvl w:ilvl="0" w:tplc="D18EE8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B1C45F84">
      <w:start w:val="5"/>
      <w:numFmt w:val="decimal"/>
      <w:lvlText w:val="%3"/>
      <w:lvlJc w:val="left"/>
      <w:pPr>
        <w:ind w:left="270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04EC4"/>
    <w:multiLevelType w:val="singleLevel"/>
    <w:tmpl w:val="77CC48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8D39CF"/>
    <w:multiLevelType w:val="hybridMultilevel"/>
    <w:tmpl w:val="79F418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676133"/>
    <w:multiLevelType w:val="hybridMultilevel"/>
    <w:tmpl w:val="754206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AA2217"/>
    <w:multiLevelType w:val="hybridMultilevel"/>
    <w:tmpl w:val="C284EAC2"/>
    <w:lvl w:ilvl="0" w:tplc="04090015">
      <w:start w:val="1"/>
      <w:numFmt w:val="upperLetter"/>
      <w:lvlText w:val="%1."/>
      <w:lvlJc w:val="left"/>
      <w:pPr>
        <w:ind w:left="-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70" w:hanging="360"/>
      </w:pPr>
    </w:lvl>
    <w:lvl w:ilvl="2" w:tplc="0409001B">
      <w:start w:val="1"/>
      <w:numFmt w:val="lowerRoman"/>
      <w:lvlText w:val="%3."/>
      <w:lvlJc w:val="right"/>
      <w:pPr>
        <w:ind w:left="990" w:hanging="180"/>
      </w:pPr>
    </w:lvl>
    <w:lvl w:ilvl="3" w:tplc="0409000F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6" w15:restartNumberingAfterBreak="0">
    <w:nsid w:val="12CF46AF"/>
    <w:multiLevelType w:val="hybridMultilevel"/>
    <w:tmpl w:val="F05464FE"/>
    <w:lvl w:ilvl="0" w:tplc="620AABCA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E9029E7C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69629E"/>
    <w:multiLevelType w:val="hybridMultilevel"/>
    <w:tmpl w:val="40403F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21CB5"/>
    <w:multiLevelType w:val="hybridMultilevel"/>
    <w:tmpl w:val="04D6E9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B0064D"/>
    <w:multiLevelType w:val="hybridMultilevel"/>
    <w:tmpl w:val="F06865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C3525F"/>
    <w:multiLevelType w:val="hybridMultilevel"/>
    <w:tmpl w:val="3DDA49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F13B4C"/>
    <w:multiLevelType w:val="hybridMultilevel"/>
    <w:tmpl w:val="FA38F988"/>
    <w:lvl w:ilvl="0" w:tplc="A9000068">
      <w:start w:val="2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1CFB6EE0"/>
    <w:multiLevelType w:val="hybridMultilevel"/>
    <w:tmpl w:val="C3425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D937D1"/>
    <w:multiLevelType w:val="hybridMultilevel"/>
    <w:tmpl w:val="1DB405E0"/>
    <w:lvl w:ilvl="0" w:tplc="620AABCA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E9029E7C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68759D"/>
    <w:multiLevelType w:val="hybridMultilevel"/>
    <w:tmpl w:val="9412F43C"/>
    <w:lvl w:ilvl="0" w:tplc="6434A164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2FFE9B5A">
      <w:start w:val="1"/>
      <w:numFmt w:val="upperLetter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33E30C7"/>
    <w:multiLevelType w:val="hybridMultilevel"/>
    <w:tmpl w:val="D8222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4917ACB"/>
    <w:multiLevelType w:val="multilevel"/>
    <w:tmpl w:val="38AC9FD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25D816B1"/>
    <w:multiLevelType w:val="hybridMultilevel"/>
    <w:tmpl w:val="8CBC7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755255B"/>
    <w:multiLevelType w:val="hybridMultilevel"/>
    <w:tmpl w:val="FB0ED482"/>
    <w:lvl w:ilvl="0" w:tplc="1938F9C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B61833"/>
    <w:multiLevelType w:val="singleLevel"/>
    <w:tmpl w:val="12C0ADC8"/>
    <w:lvl w:ilvl="0">
      <w:start w:val="1"/>
      <w:numFmt w:val="lowerLetter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20" w15:restartNumberingAfterBreak="0">
    <w:nsid w:val="2FF2203C"/>
    <w:multiLevelType w:val="singleLevel"/>
    <w:tmpl w:val="C4DCA180"/>
    <w:lvl w:ilvl="0">
      <w:start w:val="1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21" w15:restartNumberingAfterBreak="0">
    <w:nsid w:val="30933EF6"/>
    <w:multiLevelType w:val="hybridMultilevel"/>
    <w:tmpl w:val="84D09E16"/>
    <w:lvl w:ilvl="0" w:tplc="19A885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14F6BEC"/>
    <w:multiLevelType w:val="hybridMultilevel"/>
    <w:tmpl w:val="36DAB1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DE222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34D5509"/>
    <w:multiLevelType w:val="singleLevel"/>
    <w:tmpl w:val="D18EE8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5" w15:restartNumberingAfterBreak="0">
    <w:nsid w:val="36F45EC4"/>
    <w:multiLevelType w:val="hybridMultilevel"/>
    <w:tmpl w:val="AD2AA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5C56E4"/>
    <w:multiLevelType w:val="hybridMultilevel"/>
    <w:tmpl w:val="885483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94846CA"/>
    <w:multiLevelType w:val="multilevel"/>
    <w:tmpl w:val="76D653F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>
      <w:start w:val="5"/>
      <w:numFmt w:val="bullet"/>
      <w:lvlText w:val=""/>
      <w:lvlJc w:val="left"/>
      <w:pPr>
        <w:ind w:left="4320" w:hanging="360"/>
      </w:pPr>
      <w:rPr>
        <w:rFonts w:ascii="Symbol" w:eastAsia="Times New Roman" w:hAnsi="Symbol" w:cs="Times New Roman" w:hint="default"/>
      </w:rPr>
    </w:lvl>
    <w:lvl w:ilvl="4">
      <w:start w:val="1"/>
      <w:numFmt w:val="decimal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8" w15:restartNumberingAfterBreak="0">
    <w:nsid w:val="3D465434"/>
    <w:multiLevelType w:val="hybridMultilevel"/>
    <w:tmpl w:val="1206BAF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DE1B89"/>
    <w:multiLevelType w:val="hybridMultilevel"/>
    <w:tmpl w:val="155CA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49702B"/>
    <w:multiLevelType w:val="hybridMultilevel"/>
    <w:tmpl w:val="43D83648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F300F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97C4556"/>
    <w:multiLevelType w:val="singleLevel"/>
    <w:tmpl w:val="ED3825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5A6F2C1A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4" w15:restartNumberingAfterBreak="0">
    <w:nsid w:val="5DB6684C"/>
    <w:multiLevelType w:val="hybridMultilevel"/>
    <w:tmpl w:val="DA72BF7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15">
      <w:start w:val="1"/>
      <w:numFmt w:val="upperLetter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534B7D"/>
    <w:multiLevelType w:val="hybridMultilevel"/>
    <w:tmpl w:val="E47019A2"/>
    <w:lvl w:ilvl="0" w:tplc="C23E56C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A772C5"/>
    <w:multiLevelType w:val="hybridMultilevel"/>
    <w:tmpl w:val="9112E1C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AD66F22"/>
    <w:multiLevelType w:val="hybridMultilevel"/>
    <w:tmpl w:val="31DE64E8"/>
    <w:lvl w:ilvl="0" w:tplc="A8040E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217E25"/>
    <w:multiLevelType w:val="hybridMultilevel"/>
    <w:tmpl w:val="B830ACFC"/>
    <w:lvl w:ilvl="0" w:tplc="D3FE32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D575D6"/>
    <w:multiLevelType w:val="hybridMultilevel"/>
    <w:tmpl w:val="4DAC2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93724E"/>
    <w:multiLevelType w:val="hybridMultilevel"/>
    <w:tmpl w:val="7E5E653C"/>
    <w:lvl w:ilvl="0" w:tplc="8314FFC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B0E4DEE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B361A3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2" w15:restartNumberingAfterBreak="0">
    <w:nsid w:val="7BFA0C3E"/>
    <w:multiLevelType w:val="singleLevel"/>
    <w:tmpl w:val="12C0ADC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</w:abstractNum>
  <w:abstractNum w:abstractNumId="43" w15:restartNumberingAfterBreak="0">
    <w:nsid w:val="7C7618DA"/>
    <w:multiLevelType w:val="hybridMultilevel"/>
    <w:tmpl w:val="5F500F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6979691">
    <w:abstractNumId w:val="23"/>
  </w:num>
  <w:num w:numId="2" w16cid:durableId="310989763">
    <w:abstractNumId w:val="41"/>
  </w:num>
  <w:num w:numId="3" w16cid:durableId="750616206">
    <w:abstractNumId w:val="27"/>
  </w:num>
  <w:num w:numId="4" w16cid:durableId="767581437">
    <w:abstractNumId w:val="33"/>
  </w:num>
  <w:num w:numId="5" w16cid:durableId="876091435">
    <w:abstractNumId w:val="32"/>
  </w:num>
  <w:num w:numId="6" w16cid:durableId="520097167">
    <w:abstractNumId w:val="19"/>
  </w:num>
  <w:num w:numId="7" w16cid:durableId="1479108281">
    <w:abstractNumId w:val="31"/>
  </w:num>
  <w:num w:numId="8" w16cid:durableId="1954899112">
    <w:abstractNumId w:val="42"/>
  </w:num>
  <w:num w:numId="9" w16cid:durableId="413862963">
    <w:abstractNumId w:val="24"/>
  </w:num>
  <w:num w:numId="10" w16cid:durableId="786463882">
    <w:abstractNumId w:val="38"/>
  </w:num>
  <w:num w:numId="11" w16cid:durableId="1344358460">
    <w:abstractNumId w:val="11"/>
  </w:num>
  <w:num w:numId="12" w16cid:durableId="1010714602">
    <w:abstractNumId w:val="1"/>
  </w:num>
  <w:num w:numId="13" w16cid:durableId="736250348">
    <w:abstractNumId w:val="6"/>
  </w:num>
  <w:num w:numId="14" w16cid:durableId="94709755">
    <w:abstractNumId w:val="14"/>
  </w:num>
  <w:num w:numId="15" w16cid:durableId="2111394014">
    <w:abstractNumId w:val="37"/>
  </w:num>
  <w:num w:numId="16" w16cid:durableId="821774402">
    <w:abstractNumId w:val="2"/>
  </w:num>
  <w:num w:numId="17" w16cid:durableId="836380429">
    <w:abstractNumId w:val="40"/>
  </w:num>
  <w:num w:numId="18" w16cid:durableId="1831436073">
    <w:abstractNumId w:val="21"/>
  </w:num>
  <w:num w:numId="19" w16cid:durableId="674922252">
    <w:abstractNumId w:val="25"/>
  </w:num>
  <w:num w:numId="20" w16cid:durableId="375853712">
    <w:abstractNumId w:val="10"/>
  </w:num>
  <w:num w:numId="21" w16cid:durableId="1813988063">
    <w:abstractNumId w:val="4"/>
  </w:num>
  <w:num w:numId="22" w16cid:durableId="1308127544">
    <w:abstractNumId w:val="5"/>
  </w:num>
  <w:num w:numId="23" w16cid:durableId="298266011">
    <w:abstractNumId w:val="9"/>
  </w:num>
  <w:num w:numId="24" w16cid:durableId="1773433062">
    <w:abstractNumId w:val="16"/>
  </w:num>
  <w:num w:numId="25" w16cid:durableId="959993009">
    <w:abstractNumId w:val="30"/>
  </w:num>
  <w:num w:numId="26" w16cid:durableId="2113746917">
    <w:abstractNumId w:val="28"/>
  </w:num>
  <w:num w:numId="27" w16cid:durableId="113596748">
    <w:abstractNumId w:val="0"/>
  </w:num>
  <w:num w:numId="28" w16cid:durableId="1534726002">
    <w:abstractNumId w:val="7"/>
  </w:num>
  <w:num w:numId="29" w16cid:durableId="1531800988">
    <w:abstractNumId w:val="36"/>
  </w:num>
  <w:num w:numId="30" w16cid:durableId="359287204">
    <w:abstractNumId w:val="34"/>
  </w:num>
  <w:num w:numId="31" w16cid:durableId="1437752963">
    <w:abstractNumId w:val="8"/>
  </w:num>
  <w:num w:numId="32" w16cid:durableId="460808694">
    <w:abstractNumId w:val="17"/>
  </w:num>
  <w:num w:numId="33" w16cid:durableId="62457951">
    <w:abstractNumId w:val="12"/>
  </w:num>
  <w:num w:numId="34" w16cid:durableId="771167234">
    <w:abstractNumId w:val="13"/>
  </w:num>
  <w:num w:numId="35" w16cid:durableId="86007426">
    <w:abstractNumId w:val="15"/>
  </w:num>
  <w:num w:numId="36" w16cid:durableId="688022056">
    <w:abstractNumId w:val="29"/>
  </w:num>
  <w:num w:numId="37" w16cid:durableId="1124156446">
    <w:abstractNumId w:val="22"/>
  </w:num>
  <w:num w:numId="38" w16cid:durableId="815298317">
    <w:abstractNumId w:val="20"/>
    <w:lvlOverride w:ilvl="0">
      <w:lvl w:ilvl="0">
        <w:start w:val="1"/>
        <w:numFmt w:val="upperRoman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9" w16cid:durableId="1329819707">
    <w:abstractNumId w:val="26"/>
  </w:num>
  <w:num w:numId="40" w16cid:durableId="1038235975">
    <w:abstractNumId w:val="3"/>
  </w:num>
  <w:num w:numId="41" w16cid:durableId="1574965935">
    <w:abstractNumId w:val="43"/>
  </w:num>
  <w:num w:numId="42" w16cid:durableId="337119763">
    <w:abstractNumId w:val="39"/>
  </w:num>
  <w:num w:numId="43" w16cid:durableId="1991858730">
    <w:abstractNumId w:val="35"/>
  </w:num>
  <w:num w:numId="44" w16cid:durableId="1563444108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0tLS0MDczNDI3tTBR0lEKTi0uzszPAykwNKoFAB/kf/ctAAAA"/>
    <w:docVar w:name="BadObjects" w:val=" "/>
    <w:docVar w:name="SelEnd" w:val=" "/>
    <w:docVar w:name="SelStart" w:val=" "/>
  </w:docVars>
  <w:rsids>
    <w:rsidRoot w:val="004965D6"/>
    <w:rsid w:val="000000DA"/>
    <w:rsid w:val="0000701B"/>
    <w:rsid w:val="000114D5"/>
    <w:rsid w:val="00013209"/>
    <w:rsid w:val="00015C19"/>
    <w:rsid w:val="0001787D"/>
    <w:rsid w:val="00027199"/>
    <w:rsid w:val="0003447B"/>
    <w:rsid w:val="00043A15"/>
    <w:rsid w:val="00043B22"/>
    <w:rsid w:val="00060ACB"/>
    <w:rsid w:val="000652A5"/>
    <w:rsid w:val="00076D5B"/>
    <w:rsid w:val="00077526"/>
    <w:rsid w:val="0008415D"/>
    <w:rsid w:val="00087C4C"/>
    <w:rsid w:val="00090C91"/>
    <w:rsid w:val="0009230E"/>
    <w:rsid w:val="000B0F7B"/>
    <w:rsid w:val="000B2664"/>
    <w:rsid w:val="000C3EE6"/>
    <w:rsid w:val="000C43D9"/>
    <w:rsid w:val="000C77F3"/>
    <w:rsid w:val="000D11C7"/>
    <w:rsid w:val="000E0A19"/>
    <w:rsid w:val="001124FB"/>
    <w:rsid w:val="00113747"/>
    <w:rsid w:val="001165F4"/>
    <w:rsid w:val="00140C24"/>
    <w:rsid w:val="00150814"/>
    <w:rsid w:val="00160845"/>
    <w:rsid w:val="0017525D"/>
    <w:rsid w:val="001863AC"/>
    <w:rsid w:val="001A25EC"/>
    <w:rsid w:val="001B7FE9"/>
    <w:rsid w:val="001C6D1C"/>
    <w:rsid w:val="001D2DBB"/>
    <w:rsid w:val="001E3CC6"/>
    <w:rsid w:val="001F0B05"/>
    <w:rsid w:val="001F566E"/>
    <w:rsid w:val="002018E3"/>
    <w:rsid w:val="00214A26"/>
    <w:rsid w:val="00220544"/>
    <w:rsid w:val="0024033E"/>
    <w:rsid w:val="00244246"/>
    <w:rsid w:val="00253C49"/>
    <w:rsid w:val="002628A3"/>
    <w:rsid w:val="00273E51"/>
    <w:rsid w:val="00282FBE"/>
    <w:rsid w:val="00290479"/>
    <w:rsid w:val="002B682D"/>
    <w:rsid w:val="002B7A0B"/>
    <w:rsid w:val="002C3578"/>
    <w:rsid w:val="002C7D5B"/>
    <w:rsid w:val="002F3EE1"/>
    <w:rsid w:val="00316B18"/>
    <w:rsid w:val="00336838"/>
    <w:rsid w:val="0034511F"/>
    <w:rsid w:val="00353AF4"/>
    <w:rsid w:val="003576B6"/>
    <w:rsid w:val="00362848"/>
    <w:rsid w:val="00364CB2"/>
    <w:rsid w:val="003735D5"/>
    <w:rsid w:val="0038232A"/>
    <w:rsid w:val="0038444A"/>
    <w:rsid w:val="003A7C0F"/>
    <w:rsid w:val="003B3A71"/>
    <w:rsid w:val="003C0ED5"/>
    <w:rsid w:val="003C41A2"/>
    <w:rsid w:val="003E55C6"/>
    <w:rsid w:val="00401C58"/>
    <w:rsid w:val="004212D7"/>
    <w:rsid w:val="00441A0E"/>
    <w:rsid w:val="00463E79"/>
    <w:rsid w:val="00481101"/>
    <w:rsid w:val="00491823"/>
    <w:rsid w:val="004962A1"/>
    <w:rsid w:val="004965D6"/>
    <w:rsid w:val="004975E8"/>
    <w:rsid w:val="004A4CCD"/>
    <w:rsid w:val="004C0275"/>
    <w:rsid w:val="004C03C2"/>
    <w:rsid w:val="004D44F8"/>
    <w:rsid w:val="004E1AE0"/>
    <w:rsid w:val="004E69C1"/>
    <w:rsid w:val="004F53DE"/>
    <w:rsid w:val="00501E5D"/>
    <w:rsid w:val="00522427"/>
    <w:rsid w:val="00522D33"/>
    <w:rsid w:val="00525CE9"/>
    <w:rsid w:val="00533EBF"/>
    <w:rsid w:val="0053670D"/>
    <w:rsid w:val="00536B85"/>
    <w:rsid w:val="00541D5C"/>
    <w:rsid w:val="005503F4"/>
    <w:rsid w:val="0055202A"/>
    <w:rsid w:val="00557ED1"/>
    <w:rsid w:val="0056138E"/>
    <w:rsid w:val="0056172A"/>
    <w:rsid w:val="00575FF4"/>
    <w:rsid w:val="005767B7"/>
    <w:rsid w:val="0057765E"/>
    <w:rsid w:val="00585ADA"/>
    <w:rsid w:val="00586ACE"/>
    <w:rsid w:val="00592C12"/>
    <w:rsid w:val="005A54F3"/>
    <w:rsid w:val="005A7374"/>
    <w:rsid w:val="005D5E26"/>
    <w:rsid w:val="005E4284"/>
    <w:rsid w:val="005F2F65"/>
    <w:rsid w:val="005F36D1"/>
    <w:rsid w:val="00611DF2"/>
    <w:rsid w:val="00614E7C"/>
    <w:rsid w:val="00624021"/>
    <w:rsid w:val="00634D7F"/>
    <w:rsid w:val="00640A6B"/>
    <w:rsid w:val="00643042"/>
    <w:rsid w:val="0064589D"/>
    <w:rsid w:val="00654210"/>
    <w:rsid w:val="00654E0E"/>
    <w:rsid w:val="00656B9D"/>
    <w:rsid w:val="0066038F"/>
    <w:rsid w:val="00661AF3"/>
    <w:rsid w:val="0066215B"/>
    <w:rsid w:val="00673A40"/>
    <w:rsid w:val="0068342A"/>
    <w:rsid w:val="00684244"/>
    <w:rsid w:val="006868DC"/>
    <w:rsid w:val="0069218A"/>
    <w:rsid w:val="00694D48"/>
    <w:rsid w:val="006959BC"/>
    <w:rsid w:val="006962FF"/>
    <w:rsid w:val="006C3E63"/>
    <w:rsid w:val="006C5F09"/>
    <w:rsid w:val="006C7B22"/>
    <w:rsid w:val="006D2789"/>
    <w:rsid w:val="006D4050"/>
    <w:rsid w:val="007140E2"/>
    <w:rsid w:val="00714115"/>
    <w:rsid w:val="00731C4E"/>
    <w:rsid w:val="007467B0"/>
    <w:rsid w:val="007511EF"/>
    <w:rsid w:val="00790207"/>
    <w:rsid w:val="00792A2B"/>
    <w:rsid w:val="00794181"/>
    <w:rsid w:val="007946A4"/>
    <w:rsid w:val="00794AF5"/>
    <w:rsid w:val="007A2FC3"/>
    <w:rsid w:val="007A3F40"/>
    <w:rsid w:val="007A4410"/>
    <w:rsid w:val="007B3365"/>
    <w:rsid w:val="007C2EE1"/>
    <w:rsid w:val="007D348D"/>
    <w:rsid w:val="007D5172"/>
    <w:rsid w:val="007D67E9"/>
    <w:rsid w:val="007E3B21"/>
    <w:rsid w:val="007E4E8E"/>
    <w:rsid w:val="007F5CE5"/>
    <w:rsid w:val="00805218"/>
    <w:rsid w:val="008177FB"/>
    <w:rsid w:val="0082131C"/>
    <w:rsid w:val="008275BD"/>
    <w:rsid w:val="0085416C"/>
    <w:rsid w:val="00855C1F"/>
    <w:rsid w:val="0086639D"/>
    <w:rsid w:val="0087387E"/>
    <w:rsid w:val="00874ECB"/>
    <w:rsid w:val="00875F3C"/>
    <w:rsid w:val="00876AF5"/>
    <w:rsid w:val="00894C87"/>
    <w:rsid w:val="008A19C2"/>
    <w:rsid w:val="008C3FC7"/>
    <w:rsid w:val="008C6D0E"/>
    <w:rsid w:val="008E31E2"/>
    <w:rsid w:val="008F074A"/>
    <w:rsid w:val="008F22DA"/>
    <w:rsid w:val="008F387D"/>
    <w:rsid w:val="0090069B"/>
    <w:rsid w:val="00902183"/>
    <w:rsid w:val="00902CCE"/>
    <w:rsid w:val="00915B27"/>
    <w:rsid w:val="00922510"/>
    <w:rsid w:val="0092514D"/>
    <w:rsid w:val="00936EDC"/>
    <w:rsid w:val="00941306"/>
    <w:rsid w:val="00941884"/>
    <w:rsid w:val="00943528"/>
    <w:rsid w:val="00955279"/>
    <w:rsid w:val="00956563"/>
    <w:rsid w:val="00966D00"/>
    <w:rsid w:val="00967D9D"/>
    <w:rsid w:val="009777FB"/>
    <w:rsid w:val="00987B80"/>
    <w:rsid w:val="00992DA9"/>
    <w:rsid w:val="009C66AE"/>
    <w:rsid w:val="009D5880"/>
    <w:rsid w:val="009D605D"/>
    <w:rsid w:val="009D71B6"/>
    <w:rsid w:val="009E521A"/>
    <w:rsid w:val="009F4B58"/>
    <w:rsid w:val="009F7A54"/>
    <w:rsid w:val="00A01A36"/>
    <w:rsid w:val="00A0568C"/>
    <w:rsid w:val="00A071D0"/>
    <w:rsid w:val="00A22B7E"/>
    <w:rsid w:val="00A24A48"/>
    <w:rsid w:val="00A31B6D"/>
    <w:rsid w:val="00A40B17"/>
    <w:rsid w:val="00A42547"/>
    <w:rsid w:val="00A43F12"/>
    <w:rsid w:val="00A500EC"/>
    <w:rsid w:val="00A62C0A"/>
    <w:rsid w:val="00A631FA"/>
    <w:rsid w:val="00A65E0F"/>
    <w:rsid w:val="00A802AC"/>
    <w:rsid w:val="00AC0E09"/>
    <w:rsid w:val="00AE294F"/>
    <w:rsid w:val="00AE3D1B"/>
    <w:rsid w:val="00AF78B4"/>
    <w:rsid w:val="00B013E8"/>
    <w:rsid w:val="00B03137"/>
    <w:rsid w:val="00B0743A"/>
    <w:rsid w:val="00B1622A"/>
    <w:rsid w:val="00B35ABD"/>
    <w:rsid w:val="00B407C8"/>
    <w:rsid w:val="00B4555C"/>
    <w:rsid w:val="00B508AA"/>
    <w:rsid w:val="00B52C77"/>
    <w:rsid w:val="00B61021"/>
    <w:rsid w:val="00B71DF1"/>
    <w:rsid w:val="00B8187C"/>
    <w:rsid w:val="00B83183"/>
    <w:rsid w:val="00B85F9A"/>
    <w:rsid w:val="00BA0987"/>
    <w:rsid w:val="00BA5EAA"/>
    <w:rsid w:val="00BB39A0"/>
    <w:rsid w:val="00BD650C"/>
    <w:rsid w:val="00BE56BE"/>
    <w:rsid w:val="00BF5385"/>
    <w:rsid w:val="00C0613C"/>
    <w:rsid w:val="00C061DE"/>
    <w:rsid w:val="00C10F57"/>
    <w:rsid w:val="00C3203D"/>
    <w:rsid w:val="00C327D4"/>
    <w:rsid w:val="00C4123E"/>
    <w:rsid w:val="00C45AB4"/>
    <w:rsid w:val="00C47C25"/>
    <w:rsid w:val="00C60E8D"/>
    <w:rsid w:val="00C64275"/>
    <w:rsid w:val="00C72788"/>
    <w:rsid w:val="00C76765"/>
    <w:rsid w:val="00C7709A"/>
    <w:rsid w:val="00C8555F"/>
    <w:rsid w:val="00C929F1"/>
    <w:rsid w:val="00C9337B"/>
    <w:rsid w:val="00C9657B"/>
    <w:rsid w:val="00C970AF"/>
    <w:rsid w:val="00CA377A"/>
    <w:rsid w:val="00CB26C5"/>
    <w:rsid w:val="00CD3CC4"/>
    <w:rsid w:val="00D05D72"/>
    <w:rsid w:val="00D11E5E"/>
    <w:rsid w:val="00D15A3A"/>
    <w:rsid w:val="00D17813"/>
    <w:rsid w:val="00D24B39"/>
    <w:rsid w:val="00D27913"/>
    <w:rsid w:val="00D34892"/>
    <w:rsid w:val="00D37BDA"/>
    <w:rsid w:val="00D429B7"/>
    <w:rsid w:val="00D5709D"/>
    <w:rsid w:val="00D62E92"/>
    <w:rsid w:val="00D62F58"/>
    <w:rsid w:val="00D76162"/>
    <w:rsid w:val="00D807CD"/>
    <w:rsid w:val="00D941F1"/>
    <w:rsid w:val="00DB09DE"/>
    <w:rsid w:val="00DB2819"/>
    <w:rsid w:val="00DC38E4"/>
    <w:rsid w:val="00DC42B0"/>
    <w:rsid w:val="00DE35F6"/>
    <w:rsid w:val="00DE601F"/>
    <w:rsid w:val="00E11200"/>
    <w:rsid w:val="00E20353"/>
    <w:rsid w:val="00E2116B"/>
    <w:rsid w:val="00E30F53"/>
    <w:rsid w:val="00E410E4"/>
    <w:rsid w:val="00E433D6"/>
    <w:rsid w:val="00E43E0C"/>
    <w:rsid w:val="00E54C3A"/>
    <w:rsid w:val="00E57B1B"/>
    <w:rsid w:val="00E6743B"/>
    <w:rsid w:val="00E863CF"/>
    <w:rsid w:val="00E96C1F"/>
    <w:rsid w:val="00EA2173"/>
    <w:rsid w:val="00EE2AAB"/>
    <w:rsid w:val="00EF7460"/>
    <w:rsid w:val="00F11854"/>
    <w:rsid w:val="00F20EED"/>
    <w:rsid w:val="00F3729A"/>
    <w:rsid w:val="00F562C3"/>
    <w:rsid w:val="00F56BD5"/>
    <w:rsid w:val="00F72EB1"/>
    <w:rsid w:val="00F73CC7"/>
    <w:rsid w:val="00F749EE"/>
    <w:rsid w:val="00F764FC"/>
    <w:rsid w:val="00F97F45"/>
    <w:rsid w:val="00FD1800"/>
    <w:rsid w:val="00FE1D14"/>
    <w:rsid w:val="00FF3AA7"/>
    <w:rsid w:val="00FF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330062A"/>
  <w15:chartTrackingRefBased/>
  <w15:docId w15:val="{BE003C82-9231-4D45-BC79-F6F2ED989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  <w:outlineLvl w:val="1"/>
    </w:pPr>
    <w:rPr>
      <w:rFonts w:ascii="Bookman Old Style" w:hAnsi="Bookman Old Style"/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</w:style>
  <w:style w:type="paragraph" w:styleId="BodyText2">
    <w:name w:val="Body Text 2"/>
    <w:basedOn w:val="Normal"/>
    <w:rPr>
      <w:sz w:val="24"/>
    </w:rPr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/>
      <w:jc w:val="both"/>
    </w:pPr>
  </w:style>
  <w:style w:type="paragraph" w:styleId="BodyTextIndent3">
    <w:name w:val="Body Text Indent 3"/>
    <w:basedOn w:val="Normal"/>
    <w:pPr>
      <w:ind w:left="360"/>
    </w:pPr>
  </w:style>
  <w:style w:type="paragraph" w:styleId="BodyText3">
    <w:name w:val="Body Text 3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 w:val="24"/>
    </w:rPr>
  </w:style>
  <w:style w:type="paragraph" w:customStyle="1" w:styleId="OPS-title">
    <w:name w:val="OPS-title"/>
    <w:basedOn w:val="Normal"/>
    <w:rsid w:val="00DE601F"/>
    <w:pPr>
      <w:tabs>
        <w:tab w:val="left" w:pos="1620"/>
        <w:tab w:val="left" w:pos="1800"/>
        <w:tab w:val="left" w:pos="1980"/>
        <w:tab w:val="left" w:pos="2340"/>
        <w:tab w:val="left" w:pos="2520"/>
      </w:tabs>
    </w:pPr>
    <w:rPr>
      <w:rFonts w:ascii="Times" w:hAnsi="Times"/>
      <w:caps/>
      <w:sz w:val="24"/>
      <w:u w:val="single"/>
    </w:rPr>
  </w:style>
  <w:style w:type="paragraph" w:styleId="Header">
    <w:name w:val="header"/>
    <w:basedOn w:val="Normal"/>
    <w:link w:val="HeaderChar"/>
    <w:uiPriority w:val="99"/>
    <w:rsid w:val="00DE60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E601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E601F"/>
  </w:style>
  <w:style w:type="paragraph" w:styleId="BalloonText">
    <w:name w:val="Balloon Text"/>
    <w:basedOn w:val="Normal"/>
    <w:link w:val="BalloonTextChar"/>
    <w:uiPriority w:val="99"/>
    <w:semiHidden/>
    <w:unhideWhenUsed/>
    <w:rsid w:val="00936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E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44246"/>
    <w:pPr>
      <w:ind w:left="720"/>
    </w:pPr>
  </w:style>
  <w:style w:type="character" w:styleId="Hyperlink">
    <w:name w:val="Hyperlink"/>
    <w:basedOn w:val="DefaultParagraphFont"/>
    <w:uiPriority w:val="99"/>
    <w:unhideWhenUsed/>
    <w:rsid w:val="0094352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0E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ED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ED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E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ED5"/>
    <w:rPr>
      <w:b/>
      <w:bCs/>
    </w:rPr>
  </w:style>
  <w:style w:type="paragraph" w:styleId="Revision">
    <w:name w:val="Revision"/>
    <w:hidden/>
    <w:uiPriority w:val="99"/>
    <w:semiHidden/>
    <w:rsid w:val="00557ED1"/>
  </w:style>
  <w:style w:type="character" w:styleId="UnresolvedMention">
    <w:name w:val="Unresolved Mention"/>
    <w:basedOn w:val="DefaultParagraphFont"/>
    <w:uiPriority w:val="99"/>
    <w:semiHidden/>
    <w:unhideWhenUsed/>
    <w:rsid w:val="00894C87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536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odrigal@co.larimer.co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A83BAA-1F68-4B92-A3A2-26B513B6E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2</Words>
  <Characters>20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line for Bond Policy</vt:lpstr>
    </vt:vector>
  </TitlesOfParts>
  <Company>Larimer County</Company>
  <LinksUpToDate>false</LinksUpToDate>
  <CharactersWithSpaces>2397</CharactersWithSpaces>
  <SharedDoc>false</SharedDoc>
  <HLinks>
    <vt:vector size="24" baseType="variant">
      <vt:variant>
        <vt:i4>7733300</vt:i4>
      </vt:variant>
      <vt:variant>
        <vt:i4>9</vt:i4>
      </vt:variant>
      <vt:variant>
        <vt:i4>0</vt:i4>
      </vt:variant>
      <vt:variant>
        <vt:i4>5</vt:i4>
      </vt:variant>
      <vt:variant>
        <vt:lpwstr>http://bboard/ops/351-4.pdf</vt:lpwstr>
      </vt:variant>
      <vt:variant>
        <vt:lpwstr/>
      </vt:variant>
      <vt:variant>
        <vt:i4>4718703</vt:i4>
      </vt:variant>
      <vt:variant>
        <vt:i4>6</vt:i4>
      </vt:variant>
      <vt:variant>
        <vt:i4>0</vt:i4>
      </vt:variant>
      <vt:variant>
        <vt:i4>5</vt:i4>
      </vt:variant>
      <vt:variant>
        <vt:lpwstr>http://www.larimer.org/policies/governing_policies.pdf</vt:lpwstr>
      </vt:variant>
      <vt:variant>
        <vt:lpwstr/>
      </vt:variant>
      <vt:variant>
        <vt:i4>786458</vt:i4>
      </vt:variant>
      <vt:variant>
        <vt:i4>3</vt:i4>
      </vt:variant>
      <vt:variant>
        <vt:i4>0</vt:i4>
      </vt:variant>
      <vt:variant>
        <vt:i4>5</vt:i4>
      </vt:variant>
      <vt:variant>
        <vt:lpwstr>http://bboard/ops/320-12.htm</vt:lpwstr>
      </vt:variant>
      <vt:variant>
        <vt:lpwstr/>
      </vt:variant>
      <vt:variant>
        <vt:i4>7536688</vt:i4>
      </vt:variant>
      <vt:variant>
        <vt:i4>0</vt:i4>
      </vt:variant>
      <vt:variant>
        <vt:i4>0</vt:i4>
      </vt:variant>
      <vt:variant>
        <vt:i4>5</vt:i4>
      </vt:variant>
      <vt:variant>
        <vt:lpwstr>http://bboard/ops/300-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for Bond Policy</dc:title>
  <dc:subject/>
  <dc:creator>LCLogin</dc:creator>
  <cp:keywords/>
  <dc:description/>
  <cp:lastModifiedBy>Carol Louise Block</cp:lastModifiedBy>
  <cp:revision>2</cp:revision>
  <cp:lastPrinted>2011-12-28T21:00:00Z</cp:lastPrinted>
  <dcterms:created xsi:type="dcterms:W3CDTF">2024-01-19T21:09:00Z</dcterms:created>
  <dcterms:modified xsi:type="dcterms:W3CDTF">2024-01-19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637f1a8adf8e056b7383ad1e3d9968ffaea2e6a84aaa4407b24bfb43bcd7f</vt:lpwstr>
  </property>
</Properties>
</file>